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31358AA9" w:rsidR="00B94938" w:rsidRPr="007D2D4A" w:rsidRDefault="008C0BC7" w:rsidP="008C0BC7">
      <w:pPr>
        <w:pStyle w:val="Standard"/>
        <w:widowControl w:val="0"/>
        <w:tabs>
          <w:tab w:val="left" w:pos="1845"/>
        </w:tabs>
        <w:suppressAutoHyphens w:val="0"/>
        <w:spacing w:before="120" w:after="120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tab/>
      </w:r>
      <w:r w:rsidR="007A304C"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68BAB4F" w14:textId="15604145" w:rsidR="00AA3CEF" w:rsidRPr="00AA3CEF" w:rsidRDefault="00AA3CEF" w:rsidP="00AA3CEF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AA3CEF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Vznik života na Zemi a možná i jinde ve vesmíru zkoumá projekt PROTOCELL z ÚOCHB</w:t>
      </w:r>
    </w:p>
    <w:p w14:paraId="184A65D2" w14:textId="2737D981" w:rsidR="00456677" w:rsidRPr="00456677" w:rsidRDefault="007B3C52" w:rsidP="00456677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</w:p>
    <w:p w14:paraId="500BA7F3" w14:textId="77777777" w:rsidR="005107CD" w:rsidRDefault="00B018FA" w:rsidP="005107CD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  <w:bookmarkEnd w:id="0"/>
    </w:p>
    <w:p w14:paraId="2839BBAB" w14:textId="77777777" w:rsidR="00854E1E" w:rsidRDefault="00854E1E" w:rsidP="005107CD">
      <w:pPr>
        <w:pStyle w:val="Standard"/>
        <w:widowControl w:val="0"/>
        <w:spacing w:before="120" w:after="120" w:line="276" w:lineRule="auto"/>
        <w:rPr>
          <w:rFonts w:cs="Arial"/>
          <w:bCs/>
          <w:iCs/>
          <w:szCs w:val="20"/>
          <w:lang w:val="cs-CZ"/>
        </w:rPr>
      </w:pPr>
    </w:p>
    <w:p w14:paraId="6C91E24C" w14:textId="2BBA6176" w:rsidR="00456677" w:rsidRPr="00AA3CEF" w:rsidRDefault="00AA3CEF" w:rsidP="005107CD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Cs/>
          <w:iCs/>
          <w:szCs w:val="20"/>
          <w:lang w:val="cs-CZ"/>
        </w:rPr>
        <w:t>21. 10. 2025</w:t>
      </w:r>
      <w:bookmarkStart w:id="1" w:name="_Hlk152149017"/>
    </w:p>
    <w:p w14:paraId="71A395E5" w14:textId="77777777" w:rsidR="00854E1E" w:rsidRDefault="00854E1E" w:rsidP="005107CD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</w:p>
    <w:p w14:paraId="7085BE44" w14:textId="5DB07912" w:rsidR="005107CD" w:rsidRDefault="00AA3CEF" w:rsidP="005107CD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r w:rsidRPr="00AA3CEF">
        <w:rPr>
          <w:rFonts w:cs="Arial"/>
          <w:b/>
          <w:bCs/>
          <w:iCs/>
          <w:szCs w:val="20"/>
          <w:lang w:val="cs-CZ"/>
        </w:rPr>
        <w:t>Je život ve vesmíru vzácný</w:t>
      </w:r>
      <w:r w:rsidR="00FF1853">
        <w:rPr>
          <w:rFonts w:cs="Arial"/>
          <w:b/>
          <w:bCs/>
          <w:iCs/>
          <w:szCs w:val="20"/>
          <w:lang w:val="cs-CZ"/>
        </w:rPr>
        <w:t>,</w:t>
      </w:r>
      <w:r w:rsidRPr="00AA3CEF">
        <w:rPr>
          <w:rFonts w:cs="Arial"/>
          <w:b/>
          <w:bCs/>
          <w:iCs/>
          <w:szCs w:val="20"/>
          <w:lang w:val="cs-CZ"/>
        </w:rPr>
        <w:t xml:space="preserve"> nebo se naopak</w:t>
      </w:r>
      <w:r w:rsidR="00EB5C81">
        <w:rPr>
          <w:rFonts w:cs="Arial"/>
          <w:b/>
          <w:bCs/>
          <w:iCs/>
          <w:szCs w:val="20"/>
          <w:lang w:val="cs-CZ"/>
        </w:rPr>
        <w:t xml:space="preserve"> může vyskytovat</w:t>
      </w:r>
      <w:r w:rsidRPr="00AA3CEF">
        <w:rPr>
          <w:rFonts w:cs="Arial"/>
          <w:b/>
          <w:bCs/>
          <w:iCs/>
          <w:szCs w:val="20"/>
          <w:lang w:val="cs-CZ"/>
        </w:rPr>
        <w:t xml:space="preserve"> skoro všude? Odpověď na tuto otázku hledá projekt PROTOCELL Dr. Kláry Hlouchové, který vzniká v Ústavu organické chemie a biochemie AV ČR. PROTOCELL patří mezi 13 českých vědeckých a technologických experimentů podpořených Evropskou kosmickou agenturou (ESA), jež se stanou součástí připravované mise českého astronauta ve výcviku Aleše Svobody na Mezinárodní vesmírné stanici (ISS). </w:t>
      </w:r>
      <w:bookmarkStart w:id="2" w:name="_Hlk152063791"/>
      <w:bookmarkEnd w:id="1"/>
    </w:p>
    <w:p w14:paraId="4066A71D" w14:textId="33D761FC" w:rsidR="005107CD" w:rsidRDefault="005107CD" w:rsidP="005107CD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C21A3">
        <w:rPr>
          <w:rFonts w:cs="Arial"/>
          <w:iCs/>
          <w:szCs w:val="20"/>
          <w:lang w:val="cs-CZ"/>
        </w:rPr>
        <w:t>Protobuňky jsou předchůdkyně dnešních buněk, mezistupeň mezi neživou hmotou a životem. S je</w:t>
      </w:r>
      <w:r w:rsidR="00FF1853">
        <w:rPr>
          <w:rFonts w:cs="Arial"/>
          <w:iCs/>
          <w:szCs w:val="20"/>
          <w:lang w:val="cs-CZ"/>
        </w:rPr>
        <w:t>j</w:t>
      </w:r>
      <w:r w:rsidRPr="00CC21A3">
        <w:rPr>
          <w:rFonts w:cs="Arial"/>
          <w:iCs/>
          <w:szCs w:val="20"/>
          <w:lang w:val="cs-CZ"/>
        </w:rPr>
        <w:t xml:space="preserve">ich pomocí se vědci a vědkyně snaží popsat, jak mohla vzniknout první živá buňka z chemických látek na rané Zemi. Prakticky se jedná o kapky kapaliny, které obsahují RNA a malé bílkoviny (peptidy), tedy látky </w:t>
      </w:r>
      <w:r w:rsidR="00FF1853" w:rsidRPr="00CC21A3">
        <w:rPr>
          <w:rFonts w:cs="Arial"/>
          <w:iCs/>
          <w:szCs w:val="20"/>
          <w:lang w:val="cs-CZ"/>
        </w:rPr>
        <w:t xml:space="preserve">klíčové </w:t>
      </w:r>
      <w:r w:rsidRPr="00CC21A3">
        <w:rPr>
          <w:rFonts w:cs="Arial"/>
          <w:iCs/>
          <w:szCs w:val="20"/>
          <w:lang w:val="cs-CZ"/>
        </w:rPr>
        <w:t xml:space="preserve">pro život. Odborníci </w:t>
      </w:r>
      <w:r w:rsidR="00B7460F">
        <w:rPr>
          <w:rFonts w:cs="Arial"/>
          <w:iCs/>
          <w:szCs w:val="20"/>
          <w:lang w:val="cs-CZ"/>
        </w:rPr>
        <w:t xml:space="preserve">popsali jejich spontánní vznik </w:t>
      </w:r>
      <w:r w:rsidRPr="00CC21A3">
        <w:rPr>
          <w:rFonts w:cs="Arial"/>
          <w:iCs/>
          <w:szCs w:val="20"/>
          <w:lang w:val="cs-CZ"/>
        </w:rPr>
        <w:t xml:space="preserve">na Zemi, zatím se ale neví, jestli můžou protobuňky vznikat a být aktivní i v beztížném stavu. A právě tuhle mezeru ve znalostech by mohl zacelit pokus na Mezinárodní vesmírné stanici (ISS). </w:t>
      </w:r>
      <w:bookmarkStart w:id="3" w:name="_Hlk211864617"/>
    </w:p>
    <w:p w14:paraId="1E4A78AB" w14:textId="13BD46DF" w:rsidR="005107CD" w:rsidRPr="005107CD" w:rsidRDefault="005107CD" w:rsidP="005107CD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r w:rsidRPr="001F48AF">
        <w:rPr>
          <w:rFonts w:cs="Arial"/>
          <w:iCs/>
          <w:szCs w:val="20"/>
          <w:lang w:val="cs-CZ"/>
        </w:rPr>
        <w:t xml:space="preserve">Ve spolupráci se společností Yuri GmbH vyšle tým Kláry Hlouchové do vesmíru malé inkubátory (tzv. </w:t>
      </w:r>
      <w:r w:rsidR="00FF1853">
        <w:rPr>
          <w:rFonts w:cs="Arial"/>
          <w:iCs/>
          <w:szCs w:val="20"/>
          <w:lang w:val="cs-CZ"/>
        </w:rPr>
        <w:t>s</w:t>
      </w:r>
      <w:r w:rsidR="00FF1853" w:rsidRPr="001F48AF">
        <w:rPr>
          <w:rFonts w:cs="Arial"/>
          <w:iCs/>
          <w:szCs w:val="20"/>
          <w:lang w:val="cs-CZ"/>
        </w:rPr>
        <w:t xml:space="preserve">cience </w:t>
      </w:r>
      <w:proofErr w:type="spellStart"/>
      <w:r w:rsidR="00FF1853">
        <w:rPr>
          <w:rFonts w:cs="Arial"/>
          <w:iCs/>
          <w:szCs w:val="20"/>
          <w:lang w:val="cs-CZ"/>
        </w:rPr>
        <w:t>s</w:t>
      </w:r>
      <w:r w:rsidR="00FF1853" w:rsidRPr="001F48AF">
        <w:rPr>
          <w:rFonts w:cs="Arial"/>
          <w:iCs/>
          <w:szCs w:val="20"/>
          <w:lang w:val="cs-CZ"/>
        </w:rPr>
        <w:t>hells</w:t>
      </w:r>
      <w:proofErr w:type="spellEnd"/>
      <w:r w:rsidRPr="001F48AF">
        <w:rPr>
          <w:rFonts w:cs="Arial"/>
          <w:iCs/>
          <w:szCs w:val="20"/>
          <w:lang w:val="cs-CZ"/>
        </w:rPr>
        <w:t xml:space="preserve">), které si </w:t>
      </w:r>
      <w:r w:rsidR="00FF1853" w:rsidRPr="001F48AF">
        <w:rPr>
          <w:rFonts w:cs="Arial"/>
          <w:iCs/>
          <w:szCs w:val="20"/>
          <w:lang w:val="cs-CZ"/>
        </w:rPr>
        <w:t>může</w:t>
      </w:r>
      <w:r w:rsidR="00FF1853">
        <w:rPr>
          <w:rFonts w:cs="Arial"/>
          <w:iCs/>
          <w:szCs w:val="20"/>
          <w:lang w:val="cs-CZ"/>
        </w:rPr>
        <w:t>m</w:t>
      </w:r>
      <w:r w:rsidR="00FF1853" w:rsidRPr="001F48AF">
        <w:rPr>
          <w:rFonts w:cs="Arial"/>
          <w:iCs/>
          <w:szCs w:val="20"/>
          <w:lang w:val="cs-CZ"/>
        </w:rPr>
        <w:t xml:space="preserve">e </w:t>
      </w:r>
      <w:r w:rsidRPr="001F48AF">
        <w:rPr>
          <w:rFonts w:cs="Arial"/>
          <w:iCs/>
          <w:szCs w:val="20"/>
          <w:lang w:val="cs-CZ"/>
        </w:rPr>
        <w:t xml:space="preserve">představit jako miniaturní laboratoře. V nich se automaticky smíchají roztoky RNA a peptidů, až vzniknou kapky připomínající protobuňky. Vestavěný mikroskop je bude </w:t>
      </w:r>
      <w:r w:rsidR="00FF1853" w:rsidRPr="001F48AF">
        <w:rPr>
          <w:rFonts w:cs="Arial"/>
          <w:iCs/>
          <w:szCs w:val="20"/>
          <w:lang w:val="cs-CZ"/>
        </w:rPr>
        <w:t>v</w:t>
      </w:r>
      <w:r w:rsidR="00FF1853">
        <w:rPr>
          <w:rFonts w:cs="Arial"/>
          <w:iCs/>
          <w:szCs w:val="20"/>
          <w:lang w:val="cs-CZ"/>
        </w:rPr>
        <w:t> </w:t>
      </w:r>
      <w:r w:rsidRPr="001F48AF">
        <w:rPr>
          <w:rFonts w:cs="Arial"/>
          <w:iCs/>
          <w:szCs w:val="20"/>
          <w:lang w:val="cs-CZ"/>
        </w:rPr>
        <w:t>prostředí bez gravitace sledovat několik hodin. Následně se vzorky zmrazí, aby je bylo možné prozkoumat po návratu na Zemi. Klára Hlouchová vysvětluje: „</w:t>
      </w:r>
      <w:r w:rsidRPr="001F48AF">
        <w:rPr>
          <w:rFonts w:cs="Arial"/>
          <w:i/>
          <w:iCs/>
          <w:szCs w:val="20"/>
          <w:lang w:val="cs-CZ"/>
        </w:rPr>
        <w:t>Díky tomu, že se PROTOCELL stane součástí vesmírné mise, budeme moci srovnat</w:t>
      </w:r>
      <w:r w:rsidR="00B160BB">
        <w:rPr>
          <w:rFonts w:cs="Arial"/>
          <w:i/>
          <w:iCs/>
          <w:szCs w:val="20"/>
          <w:lang w:val="cs-CZ"/>
        </w:rPr>
        <w:t xml:space="preserve"> </w:t>
      </w:r>
      <w:r w:rsidR="00A504F9">
        <w:rPr>
          <w:rFonts w:cs="Arial"/>
          <w:i/>
          <w:iCs/>
          <w:szCs w:val="20"/>
          <w:lang w:val="cs-CZ"/>
        </w:rPr>
        <w:t>nastartování</w:t>
      </w:r>
      <w:r w:rsidR="00B160B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1F48AF">
        <w:rPr>
          <w:rFonts w:cs="Arial"/>
          <w:i/>
          <w:iCs/>
          <w:szCs w:val="20"/>
          <w:lang w:val="cs-CZ"/>
        </w:rPr>
        <w:t>protobuněčných</w:t>
      </w:r>
      <w:proofErr w:type="spellEnd"/>
      <w:r w:rsidRPr="001F48AF">
        <w:rPr>
          <w:rFonts w:cs="Arial"/>
          <w:i/>
          <w:iCs/>
          <w:szCs w:val="20"/>
          <w:lang w:val="cs-CZ"/>
        </w:rPr>
        <w:t xml:space="preserve"> procesů v prostředí zemské gravitace a bez ní. Budeme tak blíž odpovědi, jestli život vznikl a vyvíjí se pouze na naší planetě</w:t>
      </w:r>
      <w:r w:rsidR="00FF1853">
        <w:rPr>
          <w:rFonts w:cs="Arial"/>
          <w:i/>
          <w:iCs/>
          <w:szCs w:val="20"/>
          <w:lang w:val="cs-CZ"/>
        </w:rPr>
        <w:t>,</w:t>
      </w:r>
      <w:r w:rsidRPr="001F48AF">
        <w:rPr>
          <w:rFonts w:cs="Arial"/>
          <w:i/>
          <w:iCs/>
          <w:szCs w:val="20"/>
          <w:lang w:val="cs-CZ"/>
        </w:rPr>
        <w:t xml:space="preserve"> nebo by podobně mohl vznikat také jinde ve vesmíru, třeba i mimo planety podobné Zemi.“ </w:t>
      </w:r>
    </w:p>
    <w:p w14:paraId="53BEFE3C" w14:textId="28910690" w:rsidR="00B7460F" w:rsidRPr="00B7460F" w:rsidRDefault="005107CD" w:rsidP="00B7460F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C21A3">
        <w:rPr>
          <w:rFonts w:cs="Arial"/>
          <w:iCs/>
          <w:szCs w:val="20"/>
          <w:lang w:val="cs-CZ"/>
        </w:rPr>
        <w:t xml:space="preserve">V protobuňkách se ze zmíněných RNA a peptidů skládá protoribosom (předchůdce ribosomu – molekuly zodpovědné za syntézu bílkovin v našich buňkách). Analýzu reakcí protoribosomu si vezme na starost Klářin kolega z ÚOCHB, Dr. Tomáš Pluskal se svým týmem a k měření využijí moderní </w:t>
      </w:r>
      <w:r w:rsidR="00FF1853" w:rsidRPr="00CC21A3">
        <w:rPr>
          <w:rFonts w:cs="Arial"/>
          <w:iCs/>
          <w:szCs w:val="20"/>
          <w:lang w:val="cs-CZ"/>
        </w:rPr>
        <w:t>a</w:t>
      </w:r>
      <w:r w:rsidR="00FF1853">
        <w:rPr>
          <w:rFonts w:cs="Arial"/>
          <w:iCs/>
          <w:szCs w:val="20"/>
          <w:lang w:val="cs-CZ"/>
        </w:rPr>
        <w:t> </w:t>
      </w:r>
      <w:r w:rsidRPr="00CC21A3">
        <w:rPr>
          <w:rFonts w:cs="Arial"/>
          <w:iCs/>
          <w:szCs w:val="20"/>
          <w:lang w:val="cs-CZ"/>
        </w:rPr>
        <w:t>citlivý hmotnostní spektrometr. Cílem je zjistit, jestli se v kapkách uskutečnila chemická reakce vedoucí ke vzniku nových peptidů, tedy stavebních kamenů života. Experiment napoví, zda gravitace ovlivňuje vznik a chování základních živých systémů. Pokud se ukáže, že protobuňky vznikají i ve stavu beztíže, otevírá se možnost, že zárodek života vznik</w:t>
      </w:r>
      <w:r w:rsidR="00035325">
        <w:rPr>
          <w:rFonts w:cs="Arial"/>
          <w:iCs/>
          <w:szCs w:val="20"/>
          <w:lang w:val="cs-CZ"/>
        </w:rPr>
        <w:t>l</w:t>
      </w:r>
      <w:r w:rsidRPr="00CC21A3">
        <w:rPr>
          <w:rFonts w:cs="Arial"/>
          <w:iCs/>
          <w:szCs w:val="20"/>
          <w:lang w:val="cs-CZ"/>
        </w:rPr>
        <w:t xml:space="preserve"> i mimo naši planetu. </w:t>
      </w:r>
      <w:r w:rsidR="00B7460F" w:rsidRPr="00B7460F">
        <w:rPr>
          <w:lang w:val="cs-CZ"/>
        </w:rPr>
        <w:t xml:space="preserve">Tomáš Pluskal </w:t>
      </w:r>
      <w:r w:rsidR="00B7460F" w:rsidRPr="00B7460F">
        <w:rPr>
          <w:lang w:val="cs-CZ"/>
        </w:rPr>
        <w:lastRenderedPageBreak/>
        <w:t>podotýká</w:t>
      </w:r>
      <w:r w:rsidR="00B7460F">
        <w:rPr>
          <w:i/>
          <w:iCs/>
          <w:lang w:val="cs-CZ"/>
        </w:rPr>
        <w:t>:</w:t>
      </w:r>
      <w:r w:rsidR="00B7460F" w:rsidRPr="00B7460F">
        <w:rPr>
          <w:i/>
          <w:iCs/>
          <w:lang w:val="cs-CZ"/>
        </w:rPr>
        <w:t xml:space="preserve"> „Otázka vzniku života </w:t>
      </w:r>
      <w:r w:rsidR="00B7460F">
        <w:rPr>
          <w:i/>
          <w:iCs/>
          <w:lang w:val="cs-CZ"/>
        </w:rPr>
        <w:t>patří k n</w:t>
      </w:r>
      <w:r w:rsidR="00B7460F" w:rsidRPr="00B7460F">
        <w:rPr>
          <w:i/>
          <w:iCs/>
          <w:lang w:val="cs-CZ"/>
        </w:rPr>
        <w:t>ejvětší</w:t>
      </w:r>
      <w:r w:rsidR="00B7460F">
        <w:rPr>
          <w:i/>
          <w:iCs/>
          <w:lang w:val="cs-CZ"/>
        </w:rPr>
        <w:t>m</w:t>
      </w:r>
      <w:r w:rsidR="00B7460F" w:rsidRPr="00B7460F">
        <w:rPr>
          <w:i/>
          <w:iCs/>
          <w:lang w:val="cs-CZ"/>
        </w:rPr>
        <w:t xml:space="preserve"> záhad</w:t>
      </w:r>
      <w:r w:rsidR="00B7460F">
        <w:rPr>
          <w:i/>
          <w:iCs/>
          <w:lang w:val="cs-CZ"/>
        </w:rPr>
        <w:t>ám</w:t>
      </w:r>
      <w:r w:rsidR="00B7460F" w:rsidRPr="00B7460F">
        <w:rPr>
          <w:i/>
          <w:iCs/>
          <w:lang w:val="cs-CZ"/>
        </w:rPr>
        <w:t xml:space="preserve"> v</w:t>
      </w:r>
      <w:r w:rsidR="00B7460F">
        <w:rPr>
          <w:i/>
          <w:iCs/>
          <w:lang w:val="cs-CZ"/>
        </w:rPr>
        <w:t> </w:t>
      </w:r>
      <w:r w:rsidR="00B7460F" w:rsidRPr="00B7460F">
        <w:rPr>
          <w:i/>
          <w:iCs/>
          <w:lang w:val="cs-CZ"/>
        </w:rPr>
        <w:t>biologi</w:t>
      </w:r>
      <w:r w:rsidR="00B7460F">
        <w:rPr>
          <w:i/>
          <w:iCs/>
          <w:lang w:val="cs-CZ"/>
        </w:rPr>
        <w:t>i</w:t>
      </w:r>
      <w:r w:rsidR="00B7460F" w:rsidRPr="00B7460F">
        <w:rPr>
          <w:i/>
          <w:iCs/>
          <w:lang w:val="cs-CZ"/>
        </w:rPr>
        <w:t xml:space="preserve"> a </w:t>
      </w:r>
      <w:r w:rsidR="00B7460F">
        <w:rPr>
          <w:i/>
          <w:iCs/>
          <w:lang w:val="cs-CZ"/>
        </w:rPr>
        <w:t>nalezení odpovědi na ni je pro vědu 21. století obrovskou výzvou.</w:t>
      </w:r>
      <w:r w:rsidR="00B7460F" w:rsidRPr="00B7460F">
        <w:rPr>
          <w:i/>
          <w:iCs/>
          <w:lang w:val="cs-CZ"/>
        </w:rPr>
        <w:t xml:space="preserve"> Dosah takového objevu b</w:t>
      </w:r>
      <w:r w:rsidR="00B7460F">
        <w:rPr>
          <w:i/>
          <w:iCs/>
          <w:lang w:val="cs-CZ"/>
        </w:rPr>
        <w:t>y byl</w:t>
      </w:r>
      <w:r w:rsidR="00B7460F" w:rsidRPr="00B7460F">
        <w:rPr>
          <w:i/>
          <w:iCs/>
          <w:lang w:val="cs-CZ"/>
        </w:rPr>
        <w:t xml:space="preserve"> srovnatelný s tím, jak objevy DNA nebo evoluce transformovaly naše chápání života ve </w:t>
      </w:r>
      <w:r w:rsidR="00B7460F">
        <w:rPr>
          <w:i/>
          <w:iCs/>
          <w:lang w:val="cs-CZ"/>
        </w:rPr>
        <w:t>století dvacátém.</w:t>
      </w:r>
      <w:r w:rsidR="00B7460F" w:rsidRPr="00B7460F">
        <w:rPr>
          <w:i/>
          <w:iCs/>
          <w:lang w:val="cs-CZ"/>
        </w:rPr>
        <w:t xml:space="preserve"> Jsem moc rád, že k takto významné práci</w:t>
      </w:r>
      <w:r w:rsidR="00B7460F">
        <w:rPr>
          <w:i/>
          <w:iCs/>
          <w:lang w:val="cs-CZ"/>
        </w:rPr>
        <w:t xml:space="preserve"> </w:t>
      </w:r>
      <w:r w:rsidR="00B7460F" w:rsidRPr="00B7460F">
        <w:rPr>
          <w:i/>
          <w:iCs/>
          <w:lang w:val="cs-CZ"/>
        </w:rPr>
        <w:t>můžeme přispět</w:t>
      </w:r>
      <w:r w:rsidR="00B7460F">
        <w:rPr>
          <w:i/>
          <w:iCs/>
          <w:lang w:val="cs-CZ"/>
        </w:rPr>
        <w:t>.</w:t>
      </w:r>
      <w:r w:rsidR="00B7460F" w:rsidRPr="00B7460F">
        <w:rPr>
          <w:i/>
          <w:iCs/>
          <w:lang w:val="cs-CZ"/>
        </w:rPr>
        <w:t>“</w:t>
      </w:r>
      <w:r w:rsidR="00B7460F" w:rsidRPr="00B7460F">
        <w:rPr>
          <w:lang w:val="cs-CZ"/>
        </w:rPr>
        <w:t xml:space="preserve"> </w:t>
      </w:r>
    </w:p>
    <w:p w14:paraId="521CF5F3" w14:textId="0A4DCE5E" w:rsidR="005107CD" w:rsidRPr="00CC21A3" w:rsidRDefault="005107CD" w:rsidP="005107CD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C21A3">
        <w:rPr>
          <w:rFonts w:cs="Arial"/>
          <w:iCs/>
          <w:szCs w:val="20"/>
          <w:lang w:val="cs-CZ"/>
        </w:rPr>
        <w:t xml:space="preserve">Fakt, že buňky dokážou přežít vystavené kosmickým podmínkám nebo že bakterie přetrvávají v hluboké zemské kůře a v trvalém ledu, je známý. Na základě nově získaných poznatků ovšem budeme </w:t>
      </w:r>
      <w:r w:rsidR="00FF1853" w:rsidRPr="00CC21A3">
        <w:rPr>
          <w:rFonts w:cs="Arial"/>
          <w:iCs/>
          <w:szCs w:val="20"/>
          <w:lang w:val="cs-CZ"/>
        </w:rPr>
        <w:t>schopn</w:t>
      </w:r>
      <w:r w:rsidR="00FF1853">
        <w:rPr>
          <w:rFonts w:cs="Arial"/>
          <w:iCs/>
          <w:szCs w:val="20"/>
          <w:lang w:val="cs-CZ"/>
        </w:rPr>
        <w:t>i</w:t>
      </w:r>
      <w:r w:rsidR="00FF1853" w:rsidRPr="00CC21A3">
        <w:rPr>
          <w:rFonts w:cs="Arial"/>
          <w:iCs/>
          <w:szCs w:val="20"/>
          <w:lang w:val="cs-CZ"/>
        </w:rPr>
        <w:t xml:space="preserve"> </w:t>
      </w:r>
      <w:r w:rsidRPr="00CC21A3">
        <w:rPr>
          <w:rFonts w:cs="Arial"/>
          <w:iCs/>
          <w:szCs w:val="20"/>
          <w:lang w:val="cs-CZ"/>
        </w:rPr>
        <w:t xml:space="preserve">lépe ověřit, zda se prebiotické procesy (vznik organických molekul) známé ze Země, mohly odehrávat třeba taky na Marsu, měsících nebo v oblacích prachu kolem hvězd. Jedna z hypotéz tvrdí, že mikrobiální život nebo jeho zárodky (např. spory bakterií) byly z těchto objektů přeneseny na ranou Zemi, kde se dál vyvíjely až do dnes známých forem života. Test protobuněčných struktur v prostředí bez gravitace má velký popularizační a vzdělávací potenciál. Touto atraktivní </w:t>
      </w:r>
      <w:r w:rsidR="00FF1853" w:rsidRPr="00CC21A3">
        <w:rPr>
          <w:rFonts w:cs="Arial"/>
          <w:iCs/>
          <w:szCs w:val="20"/>
          <w:lang w:val="cs-CZ"/>
        </w:rPr>
        <w:t>a</w:t>
      </w:r>
      <w:r w:rsidR="00FF1853">
        <w:rPr>
          <w:rFonts w:cs="Arial"/>
          <w:iCs/>
          <w:szCs w:val="20"/>
          <w:lang w:val="cs-CZ"/>
        </w:rPr>
        <w:t> </w:t>
      </w:r>
      <w:r w:rsidRPr="00CC21A3">
        <w:rPr>
          <w:rFonts w:cs="Arial"/>
          <w:iCs/>
          <w:szCs w:val="20"/>
          <w:lang w:val="cs-CZ"/>
        </w:rPr>
        <w:t>přístupnou formou lze totiž laické veřejnosti zprostředkovat výzkum původu a šíření života ve vesmíru a také obecně podpořit zájem o vědu.</w:t>
      </w:r>
    </w:p>
    <w:p w14:paraId="3C145740" w14:textId="5EB582AD" w:rsidR="005107CD" w:rsidRPr="00CC21A3" w:rsidRDefault="005107CD" w:rsidP="005107CD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C21A3">
        <w:rPr>
          <w:rFonts w:cs="Arial"/>
          <w:iCs/>
          <w:szCs w:val="20"/>
          <w:lang w:val="cs-CZ"/>
        </w:rPr>
        <w:t xml:space="preserve">O možnost zúčastnit se české mise na ISS projevily mimořádný zájem univerzity, výzkumné ústavy </w:t>
      </w:r>
      <w:r w:rsidR="00FF1853" w:rsidRPr="00CC21A3">
        <w:rPr>
          <w:rFonts w:cs="Arial"/>
          <w:iCs/>
          <w:szCs w:val="20"/>
          <w:lang w:val="cs-CZ"/>
        </w:rPr>
        <w:t>i</w:t>
      </w:r>
      <w:r w:rsidR="00FF1853">
        <w:rPr>
          <w:rFonts w:cs="Arial"/>
          <w:iCs/>
          <w:szCs w:val="20"/>
          <w:lang w:val="cs-CZ"/>
        </w:rPr>
        <w:t> </w:t>
      </w:r>
      <w:r w:rsidRPr="00CC21A3">
        <w:rPr>
          <w:rFonts w:cs="Arial"/>
          <w:iCs/>
          <w:szCs w:val="20"/>
          <w:lang w:val="cs-CZ"/>
        </w:rPr>
        <w:t>firmy z celé republiky. Do úvodního šetření se přihlásilo 70 návrhů. V následné výzvě k podání detailních návrhů z 25 předložených</w:t>
      </w:r>
      <w:r w:rsidRPr="00CC21A3">
        <w:rPr>
          <w:rFonts w:cs="Arial"/>
          <w:b/>
          <w:iCs/>
          <w:szCs w:val="20"/>
          <w:lang w:val="cs-CZ"/>
        </w:rPr>
        <w:t xml:space="preserve"> </w:t>
      </w:r>
      <w:r w:rsidRPr="00CC21A3">
        <w:rPr>
          <w:rFonts w:cs="Arial"/>
          <w:bCs/>
          <w:iCs/>
          <w:szCs w:val="20"/>
          <w:lang w:val="cs-CZ"/>
        </w:rPr>
        <w:t>nakonec uspělo 13 nejperspektivnějších experimentů</w:t>
      </w:r>
      <w:r w:rsidRPr="00CC21A3">
        <w:rPr>
          <w:rFonts w:cs="Arial"/>
          <w:iCs/>
          <w:szCs w:val="20"/>
          <w:lang w:val="cs-CZ"/>
        </w:rPr>
        <w:t xml:space="preserve"> s ohledem na vědecký přínos, technickou proveditelnost i bezpečnost provozu na stanici. Silná poptávka po českém výzkumu na ISS se stala jedním z impulzů pro vznik národního projektu</w:t>
      </w:r>
      <w:hyperlink r:id="rId7">
        <w:r w:rsidRPr="00CC21A3">
          <w:rPr>
            <w:rStyle w:val="Hypertextovodkaz"/>
            <w:rFonts w:cs="Arial"/>
            <w:iCs/>
            <w:szCs w:val="20"/>
            <w:lang w:val="cs-CZ"/>
          </w:rPr>
          <w:t xml:space="preserve"> Česká cesta do vesmíru</w:t>
        </w:r>
      </w:hyperlink>
      <w:r w:rsidRPr="00CC21A3">
        <w:rPr>
          <w:rFonts w:cs="Arial"/>
          <w:iCs/>
          <w:szCs w:val="20"/>
          <w:lang w:val="cs-CZ"/>
        </w:rPr>
        <w:t xml:space="preserve">. Kromě </w:t>
      </w:r>
      <w:proofErr w:type="spellStart"/>
      <w:r w:rsidRPr="00CC21A3">
        <w:rPr>
          <w:rFonts w:cs="Arial"/>
          <w:iCs/>
          <w:szCs w:val="20"/>
          <w:lang w:val="cs-CZ"/>
        </w:rPr>
        <w:t>PROTOCELLu</w:t>
      </w:r>
      <w:proofErr w:type="spellEnd"/>
      <w:r w:rsidRPr="00CC21A3">
        <w:rPr>
          <w:rFonts w:cs="Arial"/>
          <w:iCs/>
          <w:szCs w:val="20"/>
          <w:lang w:val="cs-CZ"/>
        </w:rPr>
        <w:t xml:space="preserve"> </w:t>
      </w:r>
      <w:r w:rsidR="00035325">
        <w:rPr>
          <w:rFonts w:cs="Arial"/>
          <w:iCs/>
          <w:szCs w:val="20"/>
          <w:lang w:val="cs-CZ"/>
        </w:rPr>
        <w:t xml:space="preserve">do ní </w:t>
      </w:r>
      <w:r w:rsidRPr="00CC21A3">
        <w:rPr>
          <w:rFonts w:cs="Arial"/>
          <w:iCs/>
          <w:szCs w:val="20"/>
          <w:lang w:val="cs-CZ"/>
        </w:rPr>
        <w:t xml:space="preserve">patří </w:t>
      </w:r>
      <w:r w:rsidRPr="00CC21A3">
        <w:rPr>
          <w:rFonts w:cs="Arial"/>
          <w:bCs/>
          <w:iCs/>
          <w:szCs w:val="20"/>
          <w:lang w:val="cs-CZ"/>
        </w:rPr>
        <w:t xml:space="preserve">například výzkum chování imunitního systému a nádorového bujení v mikrogravitaci nebo světově první projekt v oblasti nanorobotiky zaměřený na testování mikrorobotů ve vesmíru. Detailně se experimenty představily v rámci největšího tuzemského festivalu kosmických aktivit </w:t>
      </w:r>
      <w:hyperlink r:id="rId8">
        <w:r w:rsidRPr="00CC21A3">
          <w:rPr>
            <w:rStyle w:val="Hypertextovodkaz"/>
            <w:rFonts w:cs="Arial"/>
            <w:bCs/>
            <w:iCs/>
            <w:szCs w:val="20"/>
            <w:lang w:val="cs-CZ"/>
          </w:rPr>
          <w:t>Czech Space Week.</w:t>
        </w:r>
      </w:hyperlink>
    </w:p>
    <w:bookmarkEnd w:id="3"/>
    <w:p w14:paraId="73640245" w14:textId="77777777" w:rsidR="005107CD" w:rsidRDefault="005107CD" w:rsidP="005107CD"/>
    <w:p w14:paraId="1B46C33A" w14:textId="5EB810F8" w:rsidR="00EB5C81" w:rsidRPr="00456677" w:rsidRDefault="00EB5C81" w:rsidP="00EB5C81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t xml:space="preserve"> </w:t>
      </w:r>
    </w:p>
    <w:p w14:paraId="04BC4A76" w14:textId="77777777" w:rsidR="00EB5C81" w:rsidRDefault="00EB5C81" w:rsidP="00EB5C81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68141CC" w14:textId="77777777" w:rsidR="00EB5C81" w:rsidRPr="00511B15" w:rsidRDefault="00EB5C81" w:rsidP="00EB5C81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9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67C5FA09" w14:textId="77777777" w:rsidR="00EB5C81" w:rsidRPr="00511B15" w:rsidRDefault="00EB5C81" w:rsidP="00EB5C81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31161DB0" w14:textId="77777777" w:rsidR="00EB5C81" w:rsidRPr="00511B15" w:rsidRDefault="00EB5C81" w:rsidP="00EB5C81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387DAA6D" w14:textId="77777777" w:rsidR="00EB5C81" w:rsidRPr="00511B15" w:rsidRDefault="00EB5C81" w:rsidP="00EB5C81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47FFE7FF" w14:textId="77777777" w:rsidR="00EB5C81" w:rsidRPr="00511B15" w:rsidRDefault="00EB5C81" w:rsidP="00EB5C81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3F73F7A8" w14:textId="77777777" w:rsidR="00EB5C81" w:rsidRDefault="00EB5C81" w:rsidP="00EB5C81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Pr="00511B15">
        <w:rPr>
          <w:rFonts w:cs="Arial"/>
          <w:kern w:val="1"/>
          <w:szCs w:val="20"/>
          <w:lang w:val="cs-CZ"/>
        </w:rPr>
        <w:t xml:space="preserve">(ÚOCHB – Komunikace): </w:t>
      </w:r>
      <w:hyperlink r:id="rId10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5EF0AF96" w14:textId="7607B2DE" w:rsidR="00EB5C81" w:rsidRPr="00511B15" w:rsidRDefault="00EB5C81" w:rsidP="00EB5C81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>
        <w:rPr>
          <w:rFonts w:cs="Arial"/>
          <w:kern w:val="1"/>
          <w:szCs w:val="20"/>
          <w:lang w:val="cs-CZ"/>
        </w:rPr>
        <w:t> 602 160 135</w:t>
      </w:r>
    </w:p>
    <w:bookmarkEnd w:id="2"/>
    <w:p w14:paraId="53A20C94" w14:textId="77777777" w:rsidR="00EB5C81" w:rsidRPr="00AA3CEF" w:rsidRDefault="00EB5C81" w:rsidP="007B3C52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</w:p>
    <w:sectPr w:rsidR="00EB5C81" w:rsidRPr="00AA3CEF" w:rsidSect="001143D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AAE709" w14:textId="77777777" w:rsidR="005B6594" w:rsidRDefault="005B6594" w:rsidP="00AF7F5A">
      <w:r>
        <w:separator/>
      </w:r>
    </w:p>
  </w:endnote>
  <w:endnote w:type="continuationSeparator" w:id="0">
    <w:p w14:paraId="6921A563" w14:textId="77777777" w:rsidR="005B6594" w:rsidRDefault="005B6594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7F4D" w14:textId="77777777" w:rsidR="008C0BC7" w:rsidRDefault="008C0BC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7DBD01D0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A3005" w14:textId="77777777" w:rsidR="005B6594" w:rsidRDefault="005B6594" w:rsidP="00AF7F5A">
      <w:r>
        <w:separator/>
      </w:r>
    </w:p>
  </w:footnote>
  <w:footnote w:type="continuationSeparator" w:id="0">
    <w:p w14:paraId="200A5C98" w14:textId="77777777" w:rsidR="005B6594" w:rsidRDefault="005B6594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26A7B" w14:textId="77777777" w:rsidR="008C0BC7" w:rsidRDefault="008C0BC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711FFFD6" w:rsidR="00AF7F5A" w:rsidRDefault="00AF7F5A" w:rsidP="000D457B">
    <w:pPr>
      <w:pStyle w:val="Zhlav"/>
      <w:ind w:left="-141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268BDBB6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1D8819A3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6A2F1B4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03F63520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1760B6AA" w:rsidR="007D2D4A" w:rsidRDefault="008C0BC7" w:rsidP="007D2D4A">
    <w:pPr>
      <w:pStyle w:val="Zhlav"/>
      <w:rPr>
        <w:rFonts w:cs="Arial"/>
        <w:iCs/>
        <w:szCs w:val="20"/>
        <w:lang w:val="cs-CZ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3B23810D" wp14:editId="7F086D6B">
          <wp:simplePos x="0" y="0"/>
          <wp:positionH relativeFrom="margin">
            <wp:posOffset>1201420</wp:posOffset>
          </wp:positionH>
          <wp:positionV relativeFrom="paragraph">
            <wp:posOffset>123825</wp:posOffset>
          </wp:positionV>
          <wp:extent cx="1838325" cy="504825"/>
          <wp:effectExtent l="0" t="0" r="9525" b="9525"/>
          <wp:wrapNone/>
          <wp:docPr id="14960333" name="Obrázek 2" descr="Obsah obrázku černá, tma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60333" name="Obrázek 2" descr="Obsah obrázku černá, tma&#10;&#10;Obsah generovaný pomocí AI může být nesprávný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272AE08" w14:textId="094C50BE" w:rsidR="00B94938" w:rsidRPr="007D2D4A" w:rsidRDefault="008C0BC7" w:rsidP="007D2D4A">
    <w:pPr>
      <w:pStyle w:val="Zhlav"/>
      <w:jc w:val="right"/>
      <w:rPr>
        <w:rFonts w:cs="Arial"/>
        <w:iCs/>
        <w:szCs w:val="20"/>
        <w:lang w:val="cs-CZ"/>
      </w:rPr>
    </w:pPr>
    <w:r>
      <w:rPr>
        <w:noProof/>
      </w:rPr>
      <w:drawing>
        <wp:inline distT="0" distB="0" distL="0" distR="0" wp14:anchorId="72E27FE0" wp14:editId="7650A0F1">
          <wp:extent cx="2038350" cy="504825"/>
          <wp:effectExtent l="0" t="0" r="0" b="9525"/>
          <wp:docPr id="486021381" name="Obrázek 3" descr="Obsah obrázku text, Písmo, Grafika, logo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6021381" name="Obrázek 3" descr="Obsah obrázku text, Písmo, Grafika, logo&#10;&#10;Obsah generovaný pomocí AI může být nesprávný.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E03"/>
    <w:rsid w:val="0000552D"/>
    <w:rsid w:val="00015C56"/>
    <w:rsid w:val="00031703"/>
    <w:rsid w:val="0003226B"/>
    <w:rsid w:val="0003522A"/>
    <w:rsid w:val="00035325"/>
    <w:rsid w:val="00047B76"/>
    <w:rsid w:val="0006149D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143DA"/>
    <w:rsid w:val="00121FB2"/>
    <w:rsid w:val="00124955"/>
    <w:rsid w:val="001251A9"/>
    <w:rsid w:val="0013285C"/>
    <w:rsid w:val="001405DF"/>
    <w:rsid w:val="00144C5A"/>
    <w:rsid w:val="001570BC"/>
    <w:rsid w:val="00171030"/>
    <w:rsid w:val="001A0F7A"/>
    <w:rsid w:val="001A60D0"/>
    <w:rsid w:val="001A741D"/>
    <w:rsid w:val="001D113F"/>
    <w:rsid w:val="001E2462"/>
    <w:rsid w:val="00211044"/>
    <w:rsid w:val="002127A8"/>
    <w:rsid w:val="00216214"/>
    <w:rsid w:val="00231BF4"/>
    <w:rsid w:val="00234FBA"/>
    <w:rsid w:val="00240586"/>
    <w:rsid w:val="00262A5A"/>
    <w:rsid w:val="00281CC8"/>
    <w:rsid w:val="00297A1D"/>
    <w:rsid w:val="002A14A1"/>
    <w:rsid w:val="002A218E"/>
    <w:rsid w:val="002A2806"/>
    <w:rsid w:val="002B080C"/>
    <w:rsid w:val="002B1DC2"/>
    <w:rsid w:val="002B561D"/>
    <w:rsid w:val="002C3AEE"/>
    <w:rsid w:val="002E0145"/>
    <w:rsid w:val="002E01AA"/>
    <w:rsid w:val="002E0764"/>
    <w:rsid w:val="002E687C"/>
    <w:rsid w:val="003043D8"/>
    <w:rsid w:val="003067F3"/>
    <w:rsid w:val="00306B7F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77168"/>
    <w:rsid w:val="003A5FAB"/>
    <w:rsid w:val="003A6F76"/>
    <w:rsid w:val="003A7BC0"/>
    <w:rsid w:val="003B0C66"/>
    <w:rsid w:val="003B4396"/>
    <w:rsid w:val="003B5575"/>
    <w:rsid w:val="003B59C5"/>
    <w:rsid w:val="003B5CCD"/>
    <w:rsid w:val="003C2042"/>
    <w:rsid w:val="003C5042"/>
    <w:rsid w:val="003C5D50"/>
    <w:rsid w:val="003D05A2"/>
    <w:rsid w:val="003D0A8F"/>
    <w:rsid w:val="003D5833"/>
    <w:rsid w:val="00406F06"/>
    <w:rsid w:val="00407561"/>
    <w:rsid w:val="004162C9"/>
    <w:rsid w:val="00456677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07CD"/>
    <w:rsid w:val="00511B15"/>
    <w:rsid w:val="00521C2C"/>
    <w:rsid w:val="0052203D"/>
    <w:rsid w:val="00523415"/>
    <w:rsid w:val="00550A33"/>
    <w:rsid w:val="00557F20"/>
    <w:rsid w:val="00561DC3"/>
    <w:rsid w:val="00565628"/>
    <w:rsid w:val="00566DB2"/>
    <w:rsid w:val="00593580"/>
    <w:rsid w:val="005A1E70"/>
    <w:rsid w:val="005A6320"/>
    <w:rsid w:val="005B6594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356AE"/>
    <w:rsid w:val="006472A2"/>
    <w:rsid w:val="00663CD1"/>
    <w:rsid w:val="00691009"/>
    <w:rsid w:val="00692FAC"/>
    <w:rsid w:val="00694738"/>
    <w:rsid w:val="006A2EB9"/>
    <w:rsid w:val="006A3902"/>
    <w:rsid w:val="006A6660"/>
    <w:rsid w:val="006A7334"/>
    <w:rsid w:val="006B582C"/>
    <w:rsid w:val="006C2BC2"/>
    <w:rsid w:val="006D7118"/>
    <w:rsid w:val="006E35DE"/>
    <w:rsid w:val="006E7F06"/>
    <w:rsid w:val="00700E27"/>
    <w:rsid w:val="00701BB6"/>
    <w:rsid w:val="00722B11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3C52"/>
    <w:rsid w:val="007B411C"/>
    <w:rsid w:val="007C01B3"/>
    <w:rsid w:val="007D2D4A"/>
    <w:rsid w:val="00802658"/>
    <w:rsid w:val="00806E47"/>
    <w:rsid w:val="00806F2D"/>
    <w:rsid w:val="00814C13"/>
    <w:rsid w:val="008256E8"/>
    <w:rsid w:val="00830C8E"/>
    <w:rsid w:val="00854E1E"/>
    <w:rsid w:val="00860146"/>
    <w:rsid w:val="00867BDA"/>
    <w:rsid w:val="0087543F"/>
    <w:rsid w:val="00876B8A"/>
    <w:rsid w:val="008930DD"/>
    <w:rsid w:val="008B3011"/>
    <w:rsid w:val="008C0BC7"/>
    <w:rsid w:val="008C29CD"/>
    <w:rsid w:val="008C49DF"/>
    <w:rsid w:val="008D1D7E"/>
    <w:rsid w:val="008E17EF"/>
    <w:rsid w:val="008E5D35"/>
    <w:rsid w:val="008E6967"/>
    <w:rsid w:val="008F1CF2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38D0"/>
    <w:rsid w:val="00A100EF"/>
    <w:rsid w:val="00A12362"/>
    <w:rsid w:val="00A17A14"/>
    <w:rsid w:val="00A22A6D"/>
    <w:rsid w:val="00A2454F"/>
    <w:rsid w:val="00A46531"/>
    <w:rsid w:val="00A47279"/>
    <w:rsid w:val="00A504F9"/>
    <w:rsid w:val="00A57B40"/>
    <w:rsid w:val="00A63CC2"/>
    <w:rsid w:val="00A65CDE"/>
    <w:rsid w:val="00A67963"/>
    <w:rsid w:val="00A72A5B"/>
    <w:rsid w:val="00A736C8"/>
    <w:rsid w:val="00A75311"/>
    <w:rsid w:val="00AA3CEF"/>
    <w:rsid w:val="00AB6B11"/>
    <w:rsid w:val="00AC200E"/>
    <w:rsid w:val="00AD6D81"/>
    <w:rsid w:val="00AF0712"/>
    <w:rsid w:val="00AF744A"/>
    <w:rsid w:val="00AF7F5A"/>
    <w:rsid w:val="00B018FA"/>
    <w:rsid w:val="00B160BB"/>
    <w:rsid w:val="00B24E0C"/>
    <w:rsid w:val="00B24F50"/>
    <w:rsid w:val="00B42B7E"/>
    <w:rsid w:val="00B43B4D"/>
    <w:rsid w:val="00B451EC"/>
    <w:rsid w:val="00B50CC4"/>
    <w:rsid w:val="00B51446"/>
    <w:rsid w:val="00B531D4"/>
    <w:rsid w:val="00B56557"/>
    <w:rsid w:val="00B64AD7"/>
    <w:rsid w:val="00B65993"/>
    <w:rsid w:val="00B67597"/>
    <w:rsid w:val="00B72D01"/>
    <w:rsid w:val="00B73ACC"/>
    <w:rsid w:val="00B7460F"/>
    <w:rsid w:val="00B94938"/>
    <w:rsid w:val="00BB55B1"/>
    <w:rsid w:val="00BD3236"/>
    <w:rsid w:val="00C173B8"/>
    <w:rsid w:val="00C26B10"/>
    <w:rsid w:val="00C41A7C"/>
    <w:rsid w:val="00C441FA"/>
    <w:rsid w:val="00C467B1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5C81"/>
    <w:rsid w:val="00EB764D"/>
    <w:rsid w:val="00EC508C"/>
    <w:rsid w:val="00EC6788"/>
    <w:rsid w:val="00F03B27"/>
    <w:rsid w:val="00F04DDE"/>
    <w:rsid w:val="00F40C69"/>
    <w:rsid w:val="00F42A51"/>
    <w:rsid w:val="00F661EA"/>
    <w:rsid w:val="00F7589A"/>
    <w:rsid w:val="00F856CF"/>
    <w:rsid w:val="00F870DD"/>
    <w:rsid w:val="00FB0AF3"/>
    <w:rsid w:val="00FB131A"/>
    <w:rsid w:val="00FB14AA"/>
    <w:rsid w:val="00FC1E51"/>
    <w:rsid w:val="00FD5077"/>
    <w:rsid w:val="00FD6A3A"/>
    <w:rsid w:val="00FE0664"/>
    <w:rsid w:val="00FE25FC"/>
    <w:rsid w:val="00FE7DEC"/>
    <w:rsid w:val="00FF135F"/>
    <w:rsid w:val="00FF1853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FF1853"/>
    <w:rPr>
      <w:rFonts w:ascii="Arial" w:hAnsi="Arial"/>
      <w:sz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FF185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F1853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F1853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F185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F1853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zechspaceweek.com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eskacestadovesmiru.cz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veronika.sedlackova@uochb.ca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ochb.cz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64</Words>
  <Characters>4384</Characters>
  <Application>Microsoft Office Word</Application>
  <DocSecurity>0</DocSecurity>
  <Lines>7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2</cp:revision>
  <cp:lastPrinted>2017-08-09T12:51:00Z</cp:lastPrinted>
  <dcterms:created xsi:type="dcterms:W3CDTF">2025-10-21T08:10:00Z</dcterms:created>
  <dcterms:modified xsi:type="dcterms:W3CDTF">2025-10-2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